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95A" w:rsidRDefault="00D8395A" w:rsidP="00D8395A">
      <w:pPr>
        <w:jc w:val="center"/>
        <w:rPr>
          <w:b/>
          <w:u w:val="single"/>
        </w:rPr>
      </w:pPr>
      <w:r w:rsidRPr="00D8395A">
        <w:rPr>
          <w:b/>
          <w:u w:val="single"/>
        </w:rPr>
        <w:t xml:space="preserve">Recruitment Notice: </w:t>
      </w:r>
      <w:r w:rsidR="00DE2767" w:rsidRPr="00DE2767">
        <w:rPr>
          <w:b/>
          <w:u w:val="single"/>
        </w:rPr>
        <w:t>Head of the Department of Information Management, College of Management, National Chung Cheng University</w:t>
      </w:r>
    </w:p>
    <w:p w:rsidR="001051C8" w:rsidRPr="00BE6DB7" w:rsidRDefault="001051C8" w:rsidP="00BE6DB7">
      <w:pPr>
        <w:spacing w:before="240" w:after="240"/>
        <w:jc w:val="center"/>
        <w:rPr>
          <w:b/>
          <w:color w:val="000000" w:themeColor="text1"/>
          <w:u w:val="single"/>
        </w:rPr>
      </w:pPr>
      <w:r w:rsidRPr="00BE6DB7">
        <w:rPr>
          <w:rFonts w:hint="eastAsia"/>
          <w:b/>
          <w:color w:val="000000" w:themeColor="text1"/>
        </w:rPr>
        <w:t>(</w:t>
      </w:r>
      <w:r w:rsidR="00BE6DB7" w:rsidRPr="00BE6DB7">
        <w:rPr>
          <w:color w:val="000000" w:themeColor="text1"/>
        </w:rPr>
        <w:t xml:space="preserve">Announcement of the </w:t>
      </w:r>
      <w:r w:rsidR="00274B01">
        <w:rPr>
          <w:color w:val="000000" w:themeColor="text1"/>
        </w:rPr>
        <w:t>f</w:t>
      </w:r>
      <w:r w:rsidR="00480B19">
        <w:rPr>
          <w:rFonts w:hint="eastAsia"/>
          <w:color w:val="000000" w:themeColor="text1"/>
        </w:rPr>
        <w:t>i</w:t>
      </w:r>
      <w:r w:rsidR="00480B19">
        <w:rPr>
          <w:color w:val="000000" w:themeColor="text1"/>
        </w:rPr>
        <w:t>f</w:t>
      </w:r>
      <w:r w:rsidR="00274B01">
        <w:rPr>
          <w:color w:val="000000" w:themeColor="text1"/>
        </w:rPr>
        <w:t>th</w:t>
      </w:r>
      <w:r w:rsidR="00BE6DB7" w:rsidRPr="00BE6DB7">
        <w:rPr>
          <w:color w:val="000000" w:themeColor="text1"/>
        </w:rPr>
        <w:t xml:space="preserve"> extension</w:t>
      </w:r>
      <w:r w:rsidRPr="00BE6DB7">
        <w:rPr>
          <w:rFonts w:hint="eastAsia"/>
          <w:b/>
          <w:color w:val="000000" w:themeColor="text1"/>
        </w:rPr>
        <w:t>)</w:t>
      </w:r>
    </w:p>
    <w:p w:rsidR="00D8395A" w:rsidRDefault="00D8395A" w:rsidP="00D8395A">
      <w:pPr>
        <w:pStyle w:val="a3"/>
        <w:numPr>
          <w:ilvl w:val="0"/>
          <w:numId w:val="1"/>
        </w:numPr>
        <w:ind w:leftChars="0"/>
        <w:jc w:val="both"/>
      </w:pPr>
      <w:r>
        <w:t>Our college is currently looking for candidates for the position of head of our</w:t>
      </w:r>
      <w:r w:rsidRPr="00D8395A">
        <w:t xml:space="preserve"> Department of Information Management</w:t>
      </w:r>
      <w:r>
        <w:t xml:space="preserve">. </w:t>
      </w:r>
      <w:r w:rsidR="00E60D67">
        <w:t>The s</w:t>
      </w:r>
      <w:r w:rsidR="00F41B42">
        <w:t>elected</w:t>
      </w:r>
      <w:r>
        <w:t xml:space="preserve"> candidate is expected to assume his/her duties </w:t>
      </w:r>
      <w:r w:rsidR="00E60D67">
        <w:t>o</w:t>
      </w:r>
      <w:r>
        <w:t xml:space="preserve">n </w:t>
      </w:r>
      <w:r w:rsidR="007E2E56">
        <w:t>August</w:t>
      </w:r>
      <w:r>
        <w:t xml:space="preserve"> 1, 2022.</w:t>
      </w:r>
    </w:p>
    <w:p w:rsidR="00D8395A" w:rsidRDefault="00D8395A" w:rsidP="00D8395A">
      <w:pPr>
        <w:pStyle w:val="a3"/>
        <w:numPr>
          <w:ilvl w:val="0"/>
          <w:numId w:val="1"/>
        </w:numPr>
        <w:ind w:leftChars="0"/>
        <w:jc w:val="both"/>
      </w:pPr>
      <w:r>
        <w:t>Candidates must meet the qualifications for appointment of associate professors or above</w:t>
      </w:r>
      <w:r w:rsidR="00503422">
        <w:t xml:space="preserve"> (Full professor preferred)</w:t>
      </w:r>
      <w:r>
        <w:t xml:space="preserve"> in accordance with</w:t>
      </w:r>
      <w:r w:rsidRPr="00D8395A">
        <w:t xml:space="preserve"> </w:t>
      </w:r>
      <w:r>
        <w:t>“</w:t>
      </w:r>
      <w:r w:rsidRPr="00D8395A">
        <w:t>Act Governing the Appointment of Educators</w:t>
      </w:r>
      <w:r>
        <w:t>” . In addition, candidates should fulfill the following requirement:</w:t>
      </w:r>
    </w:p>
    <w:p w:rsidR="00D8395A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Majoring in Information Management or a relevant field, or has been researching or teaching in these fields.</w:t>
      </w:r>
    </w:p>
    <w:p w:rsidR="00503422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Having extensive experience in teaching and research.</w:t>
      </w:r>
    </w:p>
    <w:p w:rsidR="00503422" w:rsidRDefault="00503422" w:rsidP="00503422">
      <w:pPr>
        <w:pStyle w:val="a3"/>
        <w:numPr>
          <w:ilvl w:val="1"/>
          <w:numId w:val="1"/>
        </w:numPr>
        <w:ind w:leftChars="0"/>
        <w:jc w:val="both"/>
      </w:pPr>
      <w:r>
        <w:t>Possessing excellent leadership, administration and coordination capabilities.</w:t>
      </w:r>
    </w:p>
    <w:p w:rsidR="00045D25" w:rsidRDefault="00045D25" w:rsidP="0026093A">
      <w:pPr>
        <w:pStyle w:val="a3"/>
        <w:numPr>
          <w:ilvl w:val="1"/>
          <w:numId w:val="1"/>
        </w:numPr>
        <w:ind w:leftChars="0"/>
        <w:jc w:val="both"/>
      </w:pPr>
      <w:r>
        <w:t>Being visionary in the development of the information management field.</w:t>
      </w:r>
    </w:p>
    <w:p w:rsidR="00D8395A" w:rsidRDefault="00D8395A" w:rsidP="00045D25">
      <w:pPr>
        <w:pStyle w:val="a3"/>
        <w:numPr>
          <w:ilvl w:val="0"/>
          <w:numId w:val="1"/>
        </w:numPr>
        <w:ind w:leftChars="0"/>
        <w:jc w:val="both"/>
      </w:pPr>
      <w:r>
        <w:t xml:space="preserve">The term of office is </w:t>
      </w:r>
      <w:r w:rsidR="00E60D67">
        <w:t>three</w:t>
      </w:r>
      <w:r>
        <w:t xml:space="preserve"> years</w:t>
      </w:r>
      <w:r w:rsidR="00E60D67">
        <w:t>,</w:t>
      </w:r>
      <w:r>
        <w:t xml:space="preserve"> and may be re-elected once.</w:t>
      </w:r>
    </w:p>
    <w:p w:rsidR="00045D25" w:rsidRDefault="00045D25" w:rsidP="00045D25">
      <w:pPr>
        <w:pStyle w:val="a3"/>
        <w:numPr>
          <w:ilvl w:val="0"/>
          <w:numId w:val="1"/>
        </w:numPr>
        <w:ind w:leftChars="0"/>
        <w:jc w:val="both"/>
      </w:pPr>
      <w:r>
        <w:t xml:space="preserve">Candidates may be self-recommended or recommended by others. </w:t>
      </w:r>
      <w:r w:rsidR="00541CDF">
        <w:t>To recommend other</w:t>
      </w:r>
      <w:r w:rsidR="00F41B42">
        <w:t>s</w:t>
      </w:r>
      <w:r w:rsidR="00541CDF">
        <w:t xml:space="preserve">, </w:t>
      </w:r>
      <w:r w:rsidR="004C6A53">
        <w:t>referrer</w:t>
      </w:r>
      <w:r w:rsidR="00E60D67">
        <w:t>s</w:t>
      </w:r>
      <w:r w:rsidR="004C6A53">
        <w:t xml:space="preserve"> must obtain </w:t>
      </w:r>
      <w:r w:rsidR="00541CDF">
        <w:t>p</w:t>
      </w:r>
      <w:r>
        <w:t xml:space="preserve">rior consent </w:t>
      </w:r>
      <w:r w:rsidR="00541CDF">
        <w:t xml:space="preserve">from the </w:t>
      </w:r>
      <w:r w:rsidR="004C6A53">
        <w:t>recommended candidates.</w:t>
      </w:r>
    </w:p>
    <w:p w:rsidR="00045D25" w:rsidRPr="0003096E" w:rsidRDefault="00541CDF" w:rsidP="00541CDF">
      <w:pPr>
        <w:pStyle w:val="a3"/>
        <w:numPr>
          <w:ilvl w:val="0"/>
          <w:numId w:val="1"/>
        </w:numPr>
        <w:ind w:leftChars="0"/>
        <w:jc w:val="both"/>
        <w:rPr>
          <w:color w:val="000000" w:themeColor="text1"/>
        </w:rPr>
      </w:pPr>
      <w:r>
        <w:t>S</w:t>
      </w:r>
      <w:r w:rsidR="00045D25">
        <w:t>elf-recommendation</w:t>
      </w:r>
      <w:r>
        <w:t xml:space="preserve"> form (or recommendation form for recommending other candidates)</w:t>
      </w:r>
      <w:r w:rsidR="00045D25">
        <w:t xml:space="preserve">, </w:t>
      </w:r>
      <w:r>
        <w:t xml:space="preserve">information of their </w:t>
      </w:r>
      <w:r w:rsidR="00045D25">
        <w:t>academic qualifications</w:t>
      </w:r>
      <w:r>
        <w:t xml:space="preserve"> and experience</w:t>
      </w:r>
      <w:r w:rsidR="00045D25">
        <w:t>,</w:t>
      </w:r>
      <w:r>
        <w:t xml:space="preserve"> publication track records and the </w:t>
      </w:r>
      <w:r w:rsidR="00DE2767">
        <w:t>philosophy statement of department management</w:t>
      </w:r>
      <w:r>
        <w:t xml:space="preserve"> should be provided. These documents should be delivered to Ms. Lin at the College of Management (Address: </w:t>
      </w:r>
      <w:r w:rsidRPr="00541CDF">
        <w:t>No.168, Sec. 1, University Rd., Minhsiung, Chiayi 621301, Taiwan</w:t>
      </w:r>
      <w:r w:rsidRPr="0003096E">
        <w:rPr>
          <w:color w:val="000000" w:themeColor="text1"/>
        </w:rPr>
        <w:t>)</w:t>
      </w:r>
      <w:r w:rsidR="00DE2767" w:rsidRPr="0003096E">
        <w:rPr>
          <w:color w:val="000000" w:themeColor="text1"/>
        </w:rPr>
        <w:t xml:space="preserve"> by </w:t>
      </w:r>
      <w:r w:rsidR="00DB5244">
        <w:rPr>
          <w:color w:val="000000" w:themeColor="text1"/>
        </w:rPr>
        <w:t>February</w:t>
      </w:r>
      <w:r w:rsidR="00DE2767" w:rsidRPr="0003096E">
        <w:rPr>
          <w:color w:val="000000" w:themeColor="text1"/>
        </w:rPr>
        <w:t xml:space="preserve"> </w:t>
      </w:r>
      <w:r w:rsidR="005B4BBC">
        <w:rPr>
          <w:color w:val="000000" w:themeColor="text1"/>
        </w:rPr>
        <w:t>7</w:t>
      </w:r>
      <w:r w:rsidR="00DE2767" w:rsidRPr="0003096E">
        <w:rPr>
          <w:color w:val="000000" w:themeColor="text1"/>
        </w:rPr>
        <w:t>, 202</w:t>
      </w:r>
      <w:r w:rsidR="002125F4">
        <w:rPr>
          <w:color w:val="000000" w:themeColor="text1"/>
        </w:rPr>
        <w:t>2</w:t>
      </w:r>
      <w:r w:rsidR="00DE2767" w:rsidRPr="0003096E">
        <w:rPr>
          <w:color w:val="000000" w:themeColor="text1"/>
        </w:rPr>
        <w:t>.</w:t>
      </w:r>
    </w:p>
    <w:p w:rsidR="00D8395A" w:rsidRDefault="00D8395A" w:rsidP="00AF1A08">
      <w:pPr>
        <w:pStyle w:val="a3"/>
        <w:numPr>
          <w:ilvl w:val="0"/>
          <w:numId w:val="1"/>
        </w:numPr>
        <w:ind w:leftChars="0"/>
        <w:jc w:val="both"/>
      </w:pPr>
      <w:r>
        <w:t xml:space="preserve">Contact person: </w:t>
      </w:r>
      <w:r w:rsidR="00DE2767">
        <w:t xml:space="preserve">Ms. </w:t>
      </w:r>
      <w:r>
        <w:t>Li</w:t>
      </w:r>
      <w:r w:rsidR="00CC4F3D">
        <w:t>e</w:t>
      </w:r>
      <w:bookmarkStart w:id="0" w:name="_GoBack"/>
      <w:bookmarkEnd w:id="0"/>
      <w:r>
        <w:t xml:space="preserve">n </w:t>
      </w:r>
      <w:r w:rsidR="00DE2767">
        <w:t>(</w:t>
      </w:r>
      <w:r>
        <w:t>Tel:</w:t>
      </w:r>
      <w:r w:rsidR="00DE2767">
        <w:t xml:space="preserve"> </w:t>
      </w:r>
      <w:r>
        <w:t xml:space="preserve">05-2720411 </w:t>
      </w:r>
      <w:r w:rsidR="00DE2767">
        <w:t>ext</w:t>
      </w:r>
      <w:r>
        <w:t xml:space="preserve"> 24001</w:t>
      </w:r>
      <w:r w:rsidR="00DE2767">
        <w:t xml:space="preserve">, </w:t>
      </w:r>
      <w:r>
        <w:t>Fax:05-2720979</w:t>
      </w:r>
      <w:r w:rsidR="00DE2767">
        <w:t xml:space="preserve">, </w:t>
      </w:r>
      <w:r>
        <w:t>E-mail: admswl@ccu.edu.tw</w:t>
      </w:r>
      <w:r w:rsidR="00DE2767">
        <w:t>)</w:t>
      </w:r>
    </w:p>
    <w:p w:rsidR="00D8395A" w:rsidRDefault="00D8395A" w:rsidP="00D8395A">
      <w:r>
        <w:t xml:space="preserve"> </w:t>
      </w:r>
    </w:p>
    <w:p w:rsidR="00A06BB0" w:rsidRDefault="00D8395A" w:rsidP="00D8395A">
      <w:r>
        <w:t xml:space="preserve">Selection Committee for the </w:t>
      </w:r>
      <w:r w:rsidR="00DE2767">
        <w:t>Head</w:t>
      </w:r>
      <w:r>
        <w:t xml:space="preserve"> of the Department of Information Management, </w:t>
      </w:r>
      <w:r w:rsidR="00DE2767">
        <w:t>College of Management</w:t>
      </w:r>
      <w:r>
        <w:t>, National Chung Cheng University</w:t>
      </w:r>
    </w:p>
    <w:sectPr w:rsidR="00A06BB0" w:rsidSect="00A3357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4E04" w:rsidRDefault="005B4E04" w:rsidP="00E60D67">
      <w:r>
        <w:separator/>
      </w:r>
    </w:p>
  </w:endnote>
  <w:endnote w:type="continuationSeparator" w:id="0">
    <w:p w:rsidR="005B4E04" w:rsidRDefault="005B4E04" w:rsidP="00E60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4E04" w:rsidRDefault="005B4E04" w:rsidP="00E60D67">
      <w:r>
        <w:separator/>
      </w:r>
    </w:p>
  </w:footnote>
  <w:footnote w:type="continuationSeparator" w:id="0">
    <w:p w:rsidR="005B4E04" w:rsidRDefault="005B4E04" w:rsidP="00E60D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C7963"/>
    <w:multiLevelType w:val="hybridMultilevel"/>
    <w:tmpl w:val="74C050AE"/>
    <w:lvl w:ilvl="0" w:tplc="76F4D7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c1MbIwMzI0NjQwMzRQ0lEKTi0uzszPAykwrAUAn4fmESwAAAA="/>
  </w:docVars>
  <w:rsids>
    <w:rsidRoot w:val="00D8395A"/>
    <w:rsid w:val="0003096E"/>
    <w:rsid w:val="00045D25"/>
    <w:rsid w:val="001051C8"/>
    <w:rsid w:val="002125F4"/>
    <w:rsid w:val="002574C3"/>
    <w:rsid w:val="00267326"/>
    <w:rsid w:val="00274B01"/>
    <w:rsid w:val="002D34A9"/>
    <w:rsid w:val="00480B19"/>
    <w:rsid w:val="004C6A53"/>
    <w:rsid w:val="00503422"/>
    <w:rsid w:val="00541CDF"/>
    <w:rsid w:val="005B4BBC"/>
    <w:rsid w:val="005B4E04"/>
    <w:rsid w:val="006656C9"/>
    <w:rsid w:val="006E261E"/>
    <w:rsid w:val="007E2E56"/>
    <w:rsid w:val="009540A5"/>
    <w:rsid w:val="009C5B8C"/>
    <w:rsid w:val="009F5B49"/>
    <w:rsid w:val="00A0100E"/>
    <w:rsid w:val="00A06BB0"/>
    <w:rsid w:val="00A33576"/>
    <w:rsid w:val="00BB04F9"/>
    <w:rsid w:val="00BE6DB7"/>
    <w:rsid w:val="00CC4F3D"/>
    <w:rsid w:val="00D45186"/>
    <w:rsid w:val="00D8395A"/>
    <w:rsid w:val="00DB0E2B"/>
    <w:rsid w:val="00DB5244"/>
    <w:rsid w:val="00DE2767"/>
    <w:rsid w:val="00E57660"/>
    <w:rsid w:val="00E60D67"/>
    <w:rsid w:val="00F41B42"/>
    <w:rsid w:val="00F577B7"/>
    <w:rsid w:val="00FD1E33"/>
    <w:rsid w:val="00FE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A3DCADF6-B00F-482C-B2E4-86BD0BB94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357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8395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E60D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60D6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60D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60D6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89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66</Words>
  <Characters>1520</Characters>
  <Application>Microsoft Office Word</Application>
  <DocSecurity>0</DocSecurity>
  <Lines>12</Lines>
  <Paragraphs>3</Paragraphs>
  <ScaleCrop>false</ScaleCrop>
  <Company/>
  <LinksUpToDate>false</LinksUpToDate>
  <CharactersWithSpaces>1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S-MD780</cp:lastModifiedBy>
  <cp:revision>23</cp:revision>
  <dcterms:created xsi:type="dcterms:W3CDTF">2021-10-01T02:46:00Z</dcterms:created>
  <dcterms:modified xsi:type="dcterms:W3CDTF">2022-01-20T05:29:00Z</dcterms:modified>
</cp:coreProperties>
</file>